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Belize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21.02.2025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1"/>
        </w:numPr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2"/>
        </w:numPr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72"/>
        <w:gridCol w:w="677"/>
        <w:gridCol w:w="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ño (AA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ificación fi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ar de reside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fie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de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cedente de via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ene datos invál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ac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icio de exant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notif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investig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obtención de mues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recepción en laborato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la última vacun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530"/>
        <w:gridCol w:w="1111"/>
        <w:gridCol w:w="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a nivel subnacional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equipo subnacional de respuesta rápida fue entrenado en los últimos 2 añ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4"/>
        <w:gridCol w:w="558"/>
        <w:gridCol w:w="558"/>
        <w:gridCol w:w="591"/>
        <w:gridCol w:w="394"/>
        <w:gridCol w:w="3089"/>
        <w:gridCol w:w="2563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l sub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a nivel subnacional (Si/N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equipo subnacional de respuesta rápida fue entrenado en los últimos 2 añ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.4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GE 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.5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N CR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fce11e58a732c4f30db932eef1b3a1adefb742b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subnacional de respuesta rápida capacitado a nivel subnacional (Si/No)</w:t>
      </w:r>
      <w:r>
        <w:t xml:space="preserve">’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"/>
        <w:gridCol w:w="1012"/>
        <w:gridCol w:w="1012"/>
        <w:gridCol w:w="5597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 de un equipo subnacional de respuesta rápida capacitado a nivel subnacional (Si/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.4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66"/>
    <w:bookmarkStart w:id="67" w:name="X5e4aee5a847ea6059bc00ab6273f705611bb7da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El equipo subnacional de respuesta rápida fue entrenado en los últimos 2 años</w:t>
      </w:r>
      <w:r>
        <w:t xml:space="preserve">’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8"/>
        <w:gridCol w:w="1150"/>
        <w:gridCol w:w="1150"/>
        <w:gridCol w:w="52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F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equipo subnacional de respuesta rápida fue entrenado en los últimos 2 añ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Z.5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Belize</dc:title>
  <dc:creator>Herramienta de evaluación del riesgo de sarampión y rubéola</dc:creator>
  <cp:keywords/>
  <dcterms:created xsi:type="dcterms:W3CDTF">2025-02-21T17:02:04Z</dcterms:created>
  <dcterms:modified xsi:type="dcterms:W3CDTF">2025-02-21T17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2.2025</vt:lpwstr>
  </property>
  <property fmtid="{D5CDD505-2E9C-101B-9397-08002B2CF9AE}" pid="3" name="output">
    <vt:lpwstr/>
  </property>
</Properties>
</file>